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yea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3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8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9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70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830.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3.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.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8T23:41:39Z</dcterms:created>
  <dcterms:modified xsi:type="dcterms:W3CDTF">2024-09-18T23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